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7C6F06" w14:textId="5754EF9F" w:rsidR="0015349D" w:rsidRPr="009611E7" w:rsidRDefault="002A1790" w:rsidP="002A1790">
      <w:pPr>
        <w:pStyle w:val="text-align-justify"/>
        <w:jc w:val="center"/>
        <w:rPr>
          <w:rStyle w:val="Pogrubienie"/>
          <w:rFonts w:ascii="Calibri" w:hAnsi="Calibri" w:cs="Calibri"/>
          <w:sz w:val="28"/>
          <w:szCs w:val="28"/>
        </w:rPr>
      </w:pPr>
      <w:r w:rsidRPr="009611E7">
        <w:rPr>
          <w:rStyle w:val="Pogrubienie"/>
          <w:rFonts w:ascii="Calibri" w:hAnsi="Calibri" w:cs="Calibri"/>
          <w:sz w:val="28"/>
          <w:szCs w:val="28"/>
        </w:rPr>
        <w:t>Dokumenty składane do dziekanatu przed Egzaminem Dyplomowym</w:t>
      </w:r>
    </w:p>
    <w:p w14:paraId="0A292498" w14:textId="2F8E4D55" w:rsidR="00F704A4" w:rsidRPr="009611E7" w:rsidRDefault="00657FFC" w:rsidP="00A30435">
      <w:pPr>
        <w:pStyle w:val="text-align-justify"/>
        <w:spacing w:after="240" w:afterAutospacing="0"/>
        <w:ind w:firstLine="708"/>
        <w:rPr>
          <w:rFonts w:ascii="Calibri" w:hAnsi="Calibri" w:cs="Calibri"/>
          <w:sz w:val="22"/>
          <w:szCs w:val="22"/>
        </w:rPr>
      </w:pPr>
      <w:r w:rsidRPr="009611E7">
        <w:rPr>
          <w:rFonts w:ascii="Calibri" w:hAnsi="Calibri" w:cs="Calibri"/>
          <w:b/>
          <w:bCs/>
          <w:sz w:val="22"/>
          <w:szCs w:val="22"/>
        </w:rPr>
        <w:t>Student</w:t>
      </w:r>
      <w:r w:rsidRPr="009611E7">
        <w:rPr>
          <w:rFonts w:ascii="Calibri" w:hAnsi="Calibri" w:cs="Calibri"/>
          <w:b/>
          <w:bCs/>
          <w:sz w:val="28"/>
          <w:szCs w:val="28"/>
        </w:rPr>
        <w:t>,</w:t>
      </w:r>
      <w:r w:rsidRPr="009611E7">
        <w:rPr>
          <w:rStyle w:val="Pogrubienie"/>
          <w:rFonts w:ascii="Calibri" w:hAnsi="Calibri" w:cs="Calibri"/>
          <w:b w:val="0"/>
          <w:bCs w:val="0"/>
          <w:sz w:val="28"/>
          <w:szCs w:val="28"/>
        </w:rPr>
        <w:t xml:space="preserve"> </w:t>
      </w:r>
      <w:r w:rsidRPr="009611E7">
        <w:rPr>
          <w:rStyle w:val="Pogrubienie"/>
          <w:rFonts w:ascii="Calibri" w:hAnsi="Calibri" w:cs="Calibri"/>
          <w:b w:val="0"/>
          <w:bCs w:val="0"/>
          <w:sz w:val="22"/>
          <w:szCs w:val="22"/>
        </w:rPr>
        <w:t>p</w:t>
      </w:r>
      <w:r w:rsidR="00F704A4" w:rsidRPr="009611E7">
        <w:rPr>
          <w:rStyle w:val="Pogrubienie"/>
          <w:rFonts w:ascii="Calibri" w:hAnsi="Calibri" w:cs="Calibri"/>
          <w:b w:val="0"/>
          <w:bCs w:val="0"/>
          <w:sz w:val="22"/>
          <w:szCs w:val="22"/>
        </w:rPr>
        <w:t>o uzyskaniu ostatniego wpisu w karcie ocen</w:t>
      </w:r>
      <w:r w:rsidR="004E4207">
        <w:rPr>
          <w:rStyle w:val="Pogrubienie"/>
          <w:rFonts w:ascii="Calibri" w:hAnsi="Calibri" w:cs="Calibri"/>
          <w:b w:val="0"/>
          <w:bCs w:val="0"/>
          <w:sz w:val="22"/>
          <w:szCs w:val="22"/>
        </w:rPr>
        <w:t xml:space="preserve"> </w:t>
      </w:r>
      <w:r w:rsidR="00F704A4" w:rsidRPr="009611E7">
        <w:rPr>
          <w:rFonts w:ascii="Calibri" w:hAnsi="Calibri" w:cs="Calibri"/>
          <w:sz w:val="22"/>
          <w:szCs w:val="22"/>
        </w:rPr>
        <w:t>składa</w:t>
      </w:r>
      <w:r w:rsidRPr="009611E7">
        <w:rPr>
          <w:rFonts w:ascii="Calibri" w:hAnsi="Calibri" w:cs="Calibri"/>
          <w:sz w:val="22"/>
          <w:szCs w:val="22"/>
        </w:rPr>
        <w:t> </w:t>
      </w:r>
      <w:r w:rsidR="008430CA" w:rsidRPr="009611E7">
        <w:rPr>
          <w:rFonts w:ascii="Calibri" w:hAnsi="Calibri" w:cs="Calibri"/>
          <w:sz w:val="22"/>
          <w:szCs w:val="22"/>
        </w:rPr>
        <w:t>do</w:t>
      </w:r>
      <w:r w:rsidRPr="009611E7">
        <w:rPr>
          <w:rFonts w:ascii="Calibri" w:hAnsi="Calibri" w:cs="Calibri"/>
          <w:sz w:val="22"/>
          <w:szCs w:val="22"/>
        </w:rPr>
        <w:t> </w:t>
      </w:r>
      <w:r w:rsidR="00142103" w:rsidRPr="009611E7">
        <w:rPr>
          <w:rFonts w:ascii="Calibri" w:hAnsi="Calibri" w:cs="Calibri"/>
          <w:sz w:val="22"/>
          <w:szCs w:val="22"/>
        </w:rPr>
        <w:t>d</w:t>
      </w:r>
      <w:r w:rsidR="00F704A4" w:rsidRPr="009611E7">
        <w:rPr>
          <w:rFonts w:ascii="Calibri" w:hAnsi="Calibri" w:cs="Calibri"/>
          <w:sz w:val="22"/>
          <w:szCs w:val="22"/>
        </w:rPr>
        <w:t>ziekana</w:t>
      </w:r>
      <w:r w:rsidR="008430CA" w:rsidRPr="009611E7">
        <w:rPr>
          <w:rFonts w:ascii="Calibri" w:hAnsi="Calibri" w:cs="Calibri"/>
          <w:sz w:val="22"/>
          <w:szCs w:val="22"/>
        </w:rPr>
        <w:t>tu</w:t>
      </w:r>
      <w:r w:rsidR="00F704A4" w:rsidRPr="009611E7">
        <w:rPr>
          <w:rFonts w:ascii="Calibri" w:hAnsi="Calibri" w:cs="Calibri"/>
          <w:sz w:val="22"/>
          <w:szCs w:val="22"/>
        </w:rPr>
        <w:t xml:space="preserve"> komplet dokumentów, w skład którego wchodzą:</w:t>
      </w:r>
    </w:p>
    <w:tbl>
      <w:tblPr>
        <w:tblStyle w:val="Tabela-Siatka"/>
        <w:tblW w:w="10113" w:type="dxa"/>
        <w:tblInd w:w="-714" w:type="dxa"/>
        <w:tblLook w:val="04A0" w:firstRow="1" w:lastRow="0" w:firstColumn="1" w:lastColumn="0" w:noHBand="0" w:noVBand="1"/>
      </w:tblPr>
      <w:tblGrid>
        <w:gridCol w:w="655"/>
        <w:gridCol w:w="4590"/>
        <w:gridCol w:w="4868"/>
      </w:tblGrid>
      <w:tr w:rsidR="00657FFC" w:rsidRPr="009611E7" w14:paraId="6DCB404D" w14:textId="2F6B74EA" w:rsidTr="00A30435">
        <w:tc>
          <w:tcPr>
            <w:tcW w:w="655" w:type="dxa"/>
          </w:tcPr>
          <w:p w14:paraId="4E0B5B4F" w14:textId="18C829FB" w:rsidR="00657FFC" w:rsidRPr="009611E7" w:rsidRDefault="00657FFC" w:rsidP="00657FFC">
            <w:pPr>
              <w:pStyle w:val="text-align-justify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.p.</w:t>
            </w:r>
          </w:p>
        </w:tc>
        <w:tc>
          <w:tcPr>
            <w:tcW w:w="4590" w:type="dxa"/>
            <w:vAlign w:val="center"/>
          </w:tcPr>
          <w:p w14:paraId="0556CB8B" w14:textId="004ABB98" w:rsidR="00657FFC" w:rsidRPr="009611E7" w:rsidRDefault="00657FFC" w:rsidP="00657FFC">
            <w:pPr>
              <w:pStyle w:val="text-align-justify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dzaj dokumentu</w:t>
            </w:r>
          </w:p>
        </w:tc>
        <w:tc>
          <w:tcPr>
            <w:tcW w:w="4868" w:type="dxa"/>
            <w:vAlign w:val="center"/>
          </w:tcPr>
          <w:p w14:paraId="4870FB4A" w14:textId="65481D87" w:rsidR="00657FFC" w:rsidRPr="00A30435" w:rsidRDefault="00657FFC" w:rsidP="00657FFC">
            <w:pPr>
              <w:pStyle w:val="text-align-justify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3043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Źródło dokumentu</w:t>
            </w:r>
          </w:p>
        </w:tc>
      </w:tr>
      <w:tr w:rsidR="00657FFC" w:rsidRPr="009611E7" w14:paraId="31614DA5" w14:textId="31652E42" w:rsidTr="00A30435">
        <w:tc>
          <w:tcPr>
            <w:tcW w:w="655" w:type="dxa"/>
          </w:tcPr>
          <w:p w14:paraId="2AD19703" w14:textId="4AF6154F" w:rsidR="00657FFC" w:rsidRPr="009611E7" w:rsidRDefault="00657FFC" w:rsidP="00657FFC">
            <w:pPr>
              <w:pStyle w:val="text-align-justify"/>
              <w:rPr>
                <w:rFonts w:asciiTheme="minorHAnsi" w:hAnsiTheme="minorHAnsi" w:cstheme="minorHAnsi"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4590" w:type="dxa"/>
            <w:vAlign w:val="center"/>
          </w:tcPr>
          <w:p w14:paraId="629CB890" w14:textId="06A9813C" w:rsidR="00657FFC" w:rsidRPr="009611E7" w:rsidRDefault="00731C90" w:rsidP="00E86F53">
            <w:pPr>
              <w:pStyle w:val="text-align-justify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="00657FFC" w:rsidRPr="009611E7">
              <w:rPr>
                <w:rFonts w:asciiTheme="minorHAnsi" w:hAnsiTheme="minorHAnsi" w:cstheme="minorHAnsi"/>
                <w:sz w:val="22"/>
                <w:szCs w:val="22"/>
              </w:rPr>
              <w:t xml:space="preserve">świadczenie o wyrażeniu </w:t>
            </w:r>
            <w:r w:rsidR="00C217E3">
              <w:rPr>
                <w:rFonts w:asciiTheme="minorHAnsi" w:hAnsiTheme="minorHAnsi" w:cstheme="minorHAnsi"/>
                <w:sz w:val="22"/>
                <w:szCs w:val="22"/>
              </w:rPr>
              <w:t xml:space="preserve">(lub nie wyrażeniu) </w:t>
            </w:r>
            <w:r w:rsidR="00657FFC" w:rsidRPr="009611E7">
              <w:rPr>
                <w:rFonts w:asciiTheme="minorHAnsi" w:hAnsiTheme="minorHAnsi" w:cstheme="minorHAnsi"/>
                <w:sz w:val="22"/>
                <w:szCs w:val="22"/>
              </w:rPr>
              <w:t>zgody na udział w</w:t>
            </w:r>
            <w:r w:rsidR="00C217E3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  <w:r w:rsidR="00657FFC" w:rsidRPr="009611E7">
              <w:rPr>
                <w:rFonts w:asciiTheme="minorHAnsi" w:hAnsiTheme="minorHAnsi" w:cstheme="minorHAnsi"/>
                <w:sz w:val="22"/>
                <w:szCs w:val="22"/>
              </w:rPr>
              <w:t>badaniach losów zawodowych absolwentów prowadzonych przez Politechnikę Łódzką i otrzymywanie korespondencji dotyczącej ww. badań</w:t>
            </w:r>
          </w:p>
        </w:tc>
        <w:tc>
          <w:tcPr>
            <w:tcW w:w="4868" w:type="dxa"/>
            <w:vAlign w:val="center"/>
          </w:tcPr>
          <w:p w14:paraId="1892CD0A" w14:textId="77777777" w:rsidR="00657FFC" w:rsidRPr="00A30435" w:rsidRDefault="00657FFC" w:rsidP="00657FFC">
            <w:pPr>
              <w:pStyle w:val="text-align-justify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A30435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Biuro Karier Politechniki Łódzkiej</w:t>
            </w:r>
          </w:p>
          <w:p w14:paraId="11AC74CB" w14:textId="03E8236F" w:rsidR="00657FFC" w:rsidRPr="00A30435" w:rsidRDefault="00000000" w:rsidP="00657FFC">
            <w:pPr>
              <w:pStyle w:val="text-align-justify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5" w:history="1">
              <w:r w:rsidR="00657FFC" w:rsidRPr="00A30435">
                <w:rPr>
                  <w:rStyle w:val="Hipercze"/>
                  <w:rFonts w:asciiTheme="minorHAnsi" w:hAnsiTheme="minorHAnsi" w:cstheme="minorHAnsi"/>
                  <w:sz w:val="20"/>
                  <w:szCs w:val="20"/>
                </w:rPr>
                <w:t>https://biurokarier.p.lodz.pl/studenci-absolwenci/losy-zawodowe-absolwentow</w:t>
              </w:r>
            </w:hyperlink>
          </w:p>
        </w:tc>
      </w:tr>
      <w:tr w:rsidR="004E4207" w:rsidRPr="009611E7" w14:paraId="1F1F8CAB" w14:textId="200948EB" w:rsidTr="00A30435">
        <w:tc>
          <w:tcPr>
            <w:tcW w:w="655" w:type="dxa"/>
          </w:tcPr>
          <w:p w14:paraId="6A9A1B2D" w14:textId="53C26C58" w:rsidR="004E4207" w:rsidRPr="009611E7" w:rsidRDefault="004E4207" w:rsidP="00657FFC">
            <w:pPr>
              <w:pStyle w:val="text-align-justify"/>
              <w:rPr>
                <w:rFonts w:asciiTheme="minorHAnsi" w:hAnsiTheme="minorHAnsi" w:cstheme="minorHAnsi"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  <w:tc>
          <w:tcPr>
            <w:tcW w:w="4590" w:type="dxa"/>
            <w:vAlign w:val="center"/>
          </w:tcPr>
          <w:p w14:paraId="6B8D19B1" w14:textId="22341D71" w:rsidR="004E4207" w:rsidRPr="009611E7" w:rsidRDefault="004E4207" w:rsidP="00E86F53">
            <w:pPr>
              <w:pStyle w:val="text-align-justify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>Egzemplarz pracy dyplomowej w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>formie papierowej (dwustronnie zadrukowany w kolorze, w miękkiej oprawie)</w:t>
            </w:r>
          </w:p>
        </w:tc>
        <w:tc>
          <w:tcPr>
            <w:tcW w:w="4868" w:type="dxa"/>
            <w:vMerge w:val="restart"/>
            <w:vAlign w:val="center"/>
          </w:tcPr>
          <w:p w14:paraId="1A425D40" w14:textId="77777777" w:rsidR="004E4207" w:rsidRPr="00A30435" w:rsidRDefault="004E4207" w:rsidP="00214516">
            <w:pPr>
              <w:pStyle w:val="text-align-justify"/>
              <w:spacing w:before="0" w:beforeAutospacing="0" w:after="240" w:afterAutospacing="0"/>
              <w:jc w:val="center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A30435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Panel dyplomanta</w:t>
            </w:r>
          </w:p>
          <w:p w14:paraId="4CF0931E" w14:textId="230CCE15" w:rsidR="004E4207" w:rsidRPr="00A30435" w:rsidRDefault="004E4207" w:rsidP="00214516">
            <w:pPr>
              <w:pStyle w:val="text-align-justify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30435">
              <w:rPr>
                <w:rFonts w:asciiTheme="minorHAnsi" w:hAnsiTheme="minorHAnsi" w:cstheme="minorHAnsi"/>
                <w:sz w:val="20"/>
                <w:szCs w:val="20"/>
              </w:rPr>
              <w:t>Dostęp do aplikacji student otrzymuje w pierwszej połowie semestru dyplomowego:</w:t>
            </w:r>
          </w:p>
          <w:p w14:paraId="555BE28D" w14:textId="17E4F9FE" w:rsidR="004E4207" w:rsidRPr="00A30435" w:rsidRDefault="004E4207" w:rsidP="00214516">
            <w:pPr>
              <w:pStyle w:val="text-align-justify"/>
              <w:numPr>
                <w:ilvl w:val="0"/>
                <w:numId w:val="5"/>
              </w:numPr>
              <w:spacing w:before="0" w:beforeAutospacing="0" w:after="0" w:afterAutospacing="0"/>
              <w:ind w:left="451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0435">
              <w:rPr>
                <w:rFonts w:asciiTheme="minorHAnsi" w:hAnsiTheme="minorHAnsi" w:cstheme="minorHAnsi"/>
                <w:sz w:val="20"/>
                <w:szCs w:val="20"/>
              </w:rPr>
              <w:t xml:space="preserve">drogą e-mail w postaci wiadomości z linkiem </w:t>
            </w:r>
          </w:p>
          <w:p w14:paraId="1F3F298D" w14:textId="1BCB5C8B" w:rsidR="004E4207" w:rsidRPr="00A30435" w:rsidRDefault="004E4207" w:rsidP="00214516">
            <w:pPr>
              <w:pStyle w:val="text-align-justify"/>
              <w:numPr>
                <w:ilvl w:val="0"/>
                <w:numId w:val="5"/>
              </w:numPr>
              <w:spacing w:before="0" w:beforeAutospacing="0" w:after="0" w:afterAutospacing="0"/>
              <w:ind w:left="451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A30435">
              <w:rPr>
                <w:rFonts w:asciiTheme="minorHAnsi" w:hAnsiTheme="minorHAnsi" w:cstheme="minorHAnsi"/>
                <w:sz w:val="20"/>
                <w:szCs w:val="20"/>
              </w:rPr>
              <w:t xml:space="preserve">poprzez moduł </w:t>
            </w:r>
            <w:proofErr w:type="spellStart"/>
            <w:r w:rsidRPr="00A30435">
              <w:rPr>
                <w:rFonts w:asciiTheme="minorHAnsi" w:hAnsiTheme="minorHAnsi" w:cstheme="minorHAnsi"/>
                <w:sz w:val="20"/>
                <w:szCs w:val="20"/>
              </w:rPr>
              <w:t>WebDziekanat</w:t>
            </w:r>
            <w:proofErr w:type="spellEnd"/>
            <w:r w:rsidRPr="00A30435">
              <w:rPr>
                <w:rFonts w:asciiTheme="minorHAnsi" w:hAnsiTheme="minorHAnsi" w:cstheme="minorHAnsi"/>
                <w:sz w:val="20"/>
                <w:szCs w:val="20"/>
              </w:rPr>
              <w:t xml:space="preserve"> w portalu </w:t>
            </w:r>
            <w:proofErr w:type="spellStart"/>
            <w:r w:rsidRPr="00A30435">
              <w:rPr>
                <w:rFonts w:asciiTheme="minorHAnsi" w:hAnsiTheme="minorHAnsi" w:cstheme="minorHAnsi"/>
                <w:sz w:val="20"/>
                <w:szCs w:val="20"/>
              </w:rPr>
              <w:t>VirTUL</w:t>
            </w:r>
            <w:proofErr w:type="spellEnd"/>
            <w:r w:rsidRPr="00A304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111CD6" w:rsidRPr="009611E7" w14:paraId="18DB5152" w14:textId="5529D951" w:rsidTr="00A30435">
        <w:trPr>
          <w:trHeight w:val="984"/>
        </w:trPr>
        <w:tc>
          <w:tcPr>
            <w:tcW w:w="655" w:type="dxa"/>
          </w:tcPr>
          <w:p w14:paraId="7B5C63D1" w14:textId="327F4631" w:rsidR="00111CD6" w:rsidRPr="009611E7" w:rsidRDefault="00111CD6" w:rsidP="00657FFC">
            <w:pPr>
              <w:pStyle w:val="text-align-justify"/>
              <w:rPr>
                <w:rFonts w:asciiTheme="minorHAnsi" w:hAnsiTheme="minorHAnsi" w:cstheme="minorHAnsi"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>3.</w:t>
            </w:r>
          </w:p>
        </w:tc>
        <w:tc>
          <w:tcPr>
            <w:tcW w:w="4590" w:type="dxa"/>
            <w:vAlign w:val="center"/>
          </w:tcPr>
          <w:p w14:paraId="6BBBA5FA" w14:textId="35117FB0" w:rsidR="00111CD6" w:rsidRPr="009611E7" w:rsidRDefault="00111CD6" w:rsidP="00E86F53">
            <w:pPr>
              <w:pStyle w:val="text-align-justify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>Wniosek o dopuszczenie do egzaminu dyplomowego</w:t>
            </w:r>
          </w:p>
        </w:tc>
        <w:tc>
          <w:tcPr>
            <w:tcW w:w="4868" w:type="dxa"/>
            <w:vMerge/>
          </w:tcPr>
          <w:p w14:paraId="4182E320" w14:textId="77777777" w:rsidR="00111CD6" w:rsidRPr="00A30435" w:rsidRDefault="00111CD6" w:rsidP="002A1790">
            <w:pPr>
              <w:pStyle w:val="text-align-justif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30435" w:rsidRPr="009611E7" w14:paraId="3F9EAA15" w14:textId="77777777" w:rsidTr="00A30435">
        <w:trPr>
          <w:trHeight w:val="984"/>
        </w:trPr>
        <w:tc>
          <w:tcPr>
            <w:tcW w:w="655" w:type="dxa"/>
          </w:tcPr>
          <w:p w14:paraId="66CADCB2" w14:textId="3A430845" w:rsidR="00A30435" w:rsidRPr="009611E7" w:rsidRDefault="00A30435" w:rsidP="00657FFC">
            <w:pPr>
              <w:pStyle w:val="text-align-justif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4590" w:type="dxa"/>
            <w:vAlign w:val="center"/>
          </w:tcPr>
          <w:p w14:paraId="0F819007" w14:textId="2FBD85EA" w:rsidR="00A30435" w:rsidRPr="00A30435" w:rsidRDefault="00A30435" w:rsidP="00E86F53">
            <w:pPr>
              <w:pStyle w:val="text-align-justify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A30435">
              <w:rPr>
                <w:rFonts w:ascii="Calibri" w:hAnsi="Calibri" w:cs="Calibri"/>
                <w:sz w:val="22"/>
                <w:szCs w:val="22"/>
              </w:rPr>
              <w:t>Podanie o umieszczenie w suplemencie dodatkowych osiągnięć</w:t>
            </w:r>
          </w:p>
        </w:tc>
        <w:tc>
          <w:tcPr>
            <w:tcW w:w="4868" w:type="dxa"/>
            <w:vAlign w:val="center"/>
          </w:tcPr>
          <w:p w14:paraId="786C070E" w14:textId="77777777" w:rsidR="00A30435" w:rsidRPr="00A30435" w:rsidRDefault="00A30435" w:rsidP="00A30435">
            <w:pPr>
              <w:pStyle w:val="text-align-justify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30435">
              <w:rPr>
                <w:rFonts w:asciiTheme="minorHAnsi" w:hAnsiTheme="minorHAnsi" w:cstheme="minorHAnsi"/>
                <w:sz w:val="20"/>
                <w:szCs w:val="20"/>
              </w:rPr>
              <w:t>Dostęp z</w:t>
            </w:r>
            <w:r w:rsidRPr="00A30435">
              <w:rPr>
                <w:rFonts w:asciiTheme="minorHAnsi" w:hAnsiTheme="minorHAnsi" w:cstheme="minorHAnsi"/>
                <w:sz w:val="20"/>
                <w:szCs w:val="20"/>
              </w:rPr>
              <w:t xml:space="preserve"> moduł</w:t>
            </w:r>
            <w:r w:rsidRPr="00A30435">
              <w:rPr>
                <w:rFonts w:asciiTheme="minorHAnsi" w:hAnsiTheme="minorHAnsi" w:cstheme="minorHAnsi"/>
                <w:sz w:val="20"/>
                <w:szCs w:val="20"/>
              </w:rPr>
              <w:t>u</w:t>
            </w:r>
            <w:r w:rsidRPr="00A3043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A30435">
              <w:rPr>
                <w:rFonts w:asciiTheme="minorHAnsi" w:hAnsiTheme="minorHAnsi" w:cstheme="minorHAnsi"/>
                <w:sz w:val="20"/>
                <w:szCs w:val="20"/>
              </w:rPr>
              <w:t>WebDziekanat</w:t>
            </w:r>
            <w:proofErr w:type="spellEnd"/>
            <w:r w:rsidRPr="00A30435">
              <w:rPr>
                <w:rFonts w:asciiTheme="minorHAnsi" w:hAnsiTheme="minorHAnsi" w:cstheme="minorHAnsi"/>
                <w:sz w:val="20"/>
                <w:szCs w:val="20"/>
              </w:rPr>
              <w:t xml:space="preserve"> w portalu </w:t>
            </w:r>
            <w:proofErr w:type="spellStart"/>
            <w:r w:rsidRPr="00A30435">
              <w:rPr>
                <w:rFonts w:asciiTheme="minorHAnsi" w:hAnsiTheme="minorHAnsi" w:cstheme="minorHAnsi"/>
                <w:sz w:val="20"/>
                <w:szCs w:val="20"/>
              </w:rPr>
              <w:t>VirTUL</w:t>
            </w:r>
            <w:proofErr w:type="spellEnd"/>
            <w:r w:rsidRPr="00A30435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</w:p>
          <w:p w14:paraId="4D4E0C88" w14:textId="23366276" w:rsidR="00A30435" w:rsidRPr="00A30435" w:rsidRDefault="00A30435" w:rsidP="00A30435">
            <w:pPr>
              <w:pStyle w:val="text-align-justify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30435">
              <w:rPr>
                <w:rFonts w:asciiTheme="minorHAnsi" w:hAnsiTheme="minorHAnsi" w:cstheme="minorHAnsi"/>
                <w:sz w:val="20"/>
                <w:szCs w:val="20"/>
              </w:rPr>
              <w:t>załączając osobne potwierdzenia osiągnięć, takich jak:</w:t>
            </w:r>
          </w:p>
          <w:p w14:paraId="4643A9AD" w14:textId="4853040F" w:rsidR="00A30435" w:rsidRPr="00A30435" w:rsidRDefault="00A30435" w:rsidP="00A30435">
            <w:pPr>
              <w:pStyle w:val="NormalnyWeb"/>
              <w:numPr>
                <w:ilvl w:val="0"/>
                <w:numId w:val="6"/>
              </w:numPr>
              <w:spacing w:before="0" w:beforeAutospacing="0" w:after="0" w:afterAutospacing="0"/>
              <w:ind w:left="296"/>
              <w:rPr>
                <w:sz w:val="20"/>
                <w:szCs w:val="20"/>
              </w:rPr>
            </w:pPr>
            <w:r w:rsidRPr="00A30435">
              <w:rPr>
                <w:rFonts w:ascii="Calibri" w:hAnsi="Calibri" w:cs="Calibri"/>
                <w:sz w:val="20"/>
                <w:szCs w:val="20"/>
              </w:rPr>
              <w:t xml:space="preserve">wolontariat, </w:t>
            </w:r>
          </w:p>
          <w:p w14:paraId="2CD13DBF" w14:textId="7B5A0A88" w:rsidR="00A30435" w:rsidRPr="00A30435" w:rsidRDefault="00A30435" w:rsidP="00A30435">
            <w:pPr>
              <w:pStyle w:val="NormalnyWeb"/>
              <w:numPr>
                <w:ilvl w:val="0"/>
                <w:numId w:val="6"/>
              </w:numPr>
              <w:spacing w:before="0" w:beforeAutospacing="0" w:after="0" w:afterAutospacing="0"/>
              <w:ind w:left="296"/>
              <w:rPr>
                <w:sz w:val="20"/>
                <w:szCs w:val="20"/>
              </w:rPr>
            </w:pPr>
            <w:r w:rsidRPr="00A30435">
              <w:rPr>
                <w:rFonts w:ascii="Calibri" w:hAnsi="Calibri" w:cs="Calibri"/>
                <w:sz w:val="20"/>
                <w:szCs w:val="20"/>
              </w:rPr>
              <w:t xml:space="preserve">działalność w kole naukowym, </w:t>
            </w:r>
          </w:p>
          <w:p w14:paraId="723A9170" w14:textId="1B327FB5" w:rsidR="00A30435" w:rsidRPr="00A30435" w:rsidRDefault="00A30435" w:rsidP="00A30435">
            <w:pPr>
              <w:pStyle w:val="NormalnyWeb"/>
              <w:numPr>
                <w:ilvl w:val="0"/>
                <w:numId w:val="6"/>
              </w:numPr>
              <w:spacing w:before="0" w:beforeAutospacing="0" w:after="0" w:afterAutospacing="0"/>
              <w:ind w:left="296"/>
              <w:rPr>
                <w:sz w:val="20"/>
                <w:szCs w:val="20"/>
              </w:rPr>
            </w:pPr>
            <w:r w:rsidRPr="00A30435">
              <w:rPr>
                <w:rFonts w:ascii="Calibri" w:hAnsi="Calibri" w:cs="Calibri"/>
                <w:sz w:val="20"/>
                <w:szCs w:val="20"/>
              </w:rPr>
              <w:t xml:space="preserve">reprezentowanie uczelni lub wydziału, </w:t>
            </w:r>
          </w:p>
          <w:p w14:paraId="4BEA79B6" w14:textId="6421AE9C" w:rsidR="00A30435" w:rsidRPr="00A30435" w:rsidRDefault="00A30435" w:rsidP="00A30435">
            <w:pPr>
              <w:pStyle w:val="NormalnyWeb"/>
              <w:numPr>
                <w:ilvl w:val="0"/>
                <w:numId w:val="6"/>
              </w:numPr>
              <w:spacing w:before="0" w:beforeAutospacing="0" w:after="0" w:afterAutospacing="0"/>
              <w:ind w:left="296"/>
              <w:rPr>
                <w:sz w:val="20"/>
                <w:szCs w:val="20"/>
              </w:rPr>
            </w:pPr>
            <w:r w:rsidRPr="00A30435">
              <w:rPr>
                <w:rFonts w:ascii="Calibri" w:hAnsi="Calibri" w:cs="Calibri"/>
                <w:sz w:val="20"/>
                <w:szCs w:val="20"/>
              </w:rPr>
              <w:t xml:space="preserve">udział w konkursach i olimpiadach, </w:t>
            </w:r>
          </w:p>
          <w:p w14:paraId="7D4C170D" w14:textId="5D360224" w:rsidR="00A30435" w:rsidRPr="00A30435" w:rsidRDefault="00A30435" w:rsidP="00A30435">
            <w:pPr>
              <w:pStyle w:val="NormalnyWeb"/>
              <w:numPr>
                <w:ilvl w:val="0"/>
                <w:numId w:val="6"/>
              </w:numPr>
              <w:spacing w:before="0" w:beforeAutospacing="0" w:after="0" w:afterAutospacing="0"/>
              <w:ind w:left="296"/>
              <w:rPr>
                <w:sz w:val="20"/>
                <w:szCs w:val="20"/>
              </w:rPr>
            </w:pPr>
            <w:r w:rsidRPr="00A30435">
              <w:rPr>
                <w:rFonts w:ascii="Calibri" w:hAnsi="Calibri" w:cs="Calibri"/>
                <w:sz w:val="20"/>
                <w:szCs w:val="20"/>
              </w:rPr>
              <w:t xml:space="preserve">opublikowane artykuły, rozdziały w monografiach, </w:t>
            </w:r>
          </w:p>
          <w:p w14:paraId="787F1D94" w14:textId="098D8FB2" w:rsidR="00A30435" w:rsidRPr="00A30435" w:rsidRDefault="00A30435" w:rsidP="00A30435">
            <w:pPr>
              <w:pStyle w:val="NormalnyWeb"/>
              <w:numPr>
                <w:ilvl w:val="0"/>
                <w:numId w:val="6"/>
              </w:numPr>
              <w:spacing w:before="0" w:beforeAutospacing="0" w:after="0" w:afterAutospacing="0"/>
              <w:ind w:left="296"/>
              <w:rPr>
                <w:sz w:val="20"/>
                <w:szCs w:val="20"/>
              </w:rPr>
            </w:pPr>
            <w:r w:rsidRPr="00A30435">
              <w:rPr>
                <w:rFonts w:ascii="Calibri" w:hAnsi="Calibri" w:cs="Calibri"/>
                <w:sz w:val="20"/>
                <w:szCs w:val="20"/>
              </w:rPr>
              <w:t>czynny udział w konferencjach naukowych.</w:t>
            </w:r>
          </w:p>
        </w:tc>
      </w:tr>
    </w:tbl>
    <w:p w14:paraId="3AFB9873" w14:textId="68C4D9AC" w:rsidR="00657FFC" w:rsidRPr="009611E7" w:rsidRDefault="005C2EC6" w:rsidP="009611E7">
      <w:pPr>
        <w:pStyle w:val="text-align-justify"/>
        <w:spacing w:before="240" w:beforeAutospacing="0" w:after="0" w:afterAutospacing="0"/>
        <w:ind w:firstLine="708"/>
        <w:jc w:val="both"/>
        <w:rPr>
          <w:rStyle w:val="Pogrubienie"/>
          <w:rFonts w:ascii="Calibri" w:hAnsi="Calibri" w:cs="Calibri"/>
          <w:b w:val="0"/>
          <w:bCs w:val="0"/>
          <w:sz w:val="22"/>
          <w:szCs w:val="22"/>
        </w:rPr>
      </w:pPr>
      <w:r w:rsidRPr="009611E7">
        <w:rPr>
          <w:rStyle w:val="Pogrubienie"/>
          <w:rFonts w:ascii="Calibri" w:hAnsi="Calibri" w:cs="Calibri"/>
          <w:sz w:val="22"/>
          <w:szCs w:val="22"/>
        </w:rPr>
        <w:t>Promotor</w:t>
      </w:r>
      <w:r w:rsidR="00657FFC" w:rsidRPr="009611E7">
        <w:rPr>
          <w:rStyle w:val="Pogrubienie"/>
          <w:rFonts w:ascii="Calibri" w:hAnsi="Calibri" w:cs="Calibri"/>
          <w:sz w:val="28"/>
          <w:szCs w:val="28"/>
        </w:rPr>
        <w:t>,</w:t>
      </w:r>
      <w:r w:rsidR="00657FFC" w:rsidRPr="009611E7">
        <w:rPr>
          <w:rStyle w:val="Pogrubienie"/>
          <w:rFonts w:ascii="Calibri" w:hAnsi="Calibri" w:cs="Calibri"/>
          <w:b w:val="0"/>
          <w:bCs w:val="0"/>
          <w:sz w:val="22"/>
          <w:szCs w:val="22"/>
        </w:rPr>
        <w:t xml:space="preserve"> po sprawdzeniu oryginalności pracy dyplomowej zgodnie z zakresem czynności określonym w Procedurze antyplagiatowej prac dyplomowych w Politechnice Łódzkiej, składa do</w:t>
      </w:r>
      <w:r w:rsidR="00C217E3">
        <w:rPr>
          <w:rStyle w:val="Pogrubienie"/>
          <w:rFonts w:ascii="Calibri" w:hAnsi="Calibri" w:cs="Calibri"/>
          <w:b w:val="0"/>
          <w:bCs w:val="0"/>
          <w:sz w:val="22"/>
          <w:szCs w:val="22"/>
        </w:rPr>
        <w:t> </w:t>
      </w:r>
      <w:r w:rsidR="00657FFC" w:rsidRPr="009611E7">
        <w:rPr>
          <w:rStyle w:val="Pogrubienie"/>
          <w:rFonts w:ascii="Calibri" w:hAnsi="Calibri" w:cs="Calibri"/>
          <w:b w:val="0"/>
          <w:bCs w:val="0"/>
          <w:sz w:val="22"/>
          <w:szCs w:val="22"/>
        </w:rPr>
        <w:t>dziekanatu:</w:t>
      </w:r>
    </w:p>
    <w:tbl>
      <w:tblPr>
        <w:tblStyle w:val="Tabela-Siatka"/>
        <w:tblW w:w="10065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635"/>
        <w:gridCol w:w="4894"/>
        <w:gridCol w:w="4536"/>
      </w:tblGrid>
      <w:tr w:rsidR="00214516" w:rsidRPr="009611E7" w14:paraId="10F29E2E" w14:textId="77777777" w:rsidTr="00214516">
        <w:tc>
          <w:tcPr>
            <w:tcW w:w="635" w:type="dxa"/>
            <w:vAlign w:val="center"/>
          </w:tcPr>
          <w:p w14:paraId="5FF5F4F8" w14:textId="77777777" w:rsidR="00657FFC" w:rsidRPr="009611E7" w:rsidRDefault="00657FFC" w:rsidP="00214516">
            <w:pPr>
              <w:pStyle w:val="text-align-justify"/>
              <w:spacing w:before="0" w:beforeAutospacing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.p.</w:t>
            </w:r>
          </w:p>
        </w:tc>
        <w:tc>
          <w:tcPr>
            <w:tcW w:w="4894" w:type="dxa"/>
            <w:vAlign w:val="center"/>
          </w:tcPr>
          <w:p w14:paraId="79C3A588" w14:textId="77777777" w:rsidR="00657FFC" w:rsidRPr="009611E7" w:rsidRDefault="00657FFC" w:rsidP="00214516">
            <w:pPr>
              <w:pStyle w:val="text-align-justify"/>
              <w:spacing w:before="0" w:beforeAutospacing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dzaj dokumentu</w:t>
            </w:r>
          </w:p>
        </w:tc>
        <w:tc>
          <w:tcPr>
            <w:tcW w:w="4536" w:type="dxa"/>
            <w:vAlign w:val="center"/>
          </w:tcPr>
          <w:p w14:paraId="61B251A2" w14:textId="77777777" w:rsidR="00657FFC" w:rsidRPr="009611E7" w:rsidRDefault="00657FFC" w:rsidP="00214516">
            <w:pPr>
              <w:pStyle w:val="text-align-justify"/>
              <w:spacing w:before="0" w:beforeAutospacing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Źródło dokumentu</w:t>
            </w:r>
          </w:p>
        </w:tc>
      </w:tr>
      <w:tr w:rsidR="00D75FA0" w:rsidRPr="009611E7" w14:paraId="25269D49" w14:textId="77777777" w:rsidTr="00214516">
        <w:tc>
          <w:tcPr>
            <w:tcW w:w="635" w:type="dxa"/>
          </w:tcPr>
          <w:p w14:paraId="46AAF485" w14:textId="77777777" w:rsidR="00D75FA0" w:rsidRPr="009611E7" w:rsidRDefault="00D75FA0" w:rsidP="00214516">
            <w:pPr>
              <w:pStyle w:val="text-align-justify"/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4894" w:type="dxa"/>
            <w:vAlign w:val="center"/>
          </w:tcPr>
          <w:p w14:paraId="277379CB" w14:textId="5FC4D54E" w:rsidR="00D75FA0" w:rsidRPr="009611E7" w:rsidRDefault="00D75FA0" w:rsidP="00214516">
            <w:pPr>
              <w:pStyle w:val="text-align-justify"/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9611E7">
              <w:rPr>
                <w:rFonts w:ascii="Calibri" w:hAnsi="Calibri" w:cs="Calibri"/>
                <w:sz w:val="22"/>
                <w:szCs w:val="22"/>
              </w:rPr>
              <w:t>Wypełniony i podpisany raport ogólny JSA</w:t>
            </w:r>
          </w:p>
        </w:tc>
        <w:tc>
          <w:tcPr>
            <w:tcW w:w="4536" w:type="dxa"/>
            <w:vAlign w:val="center"/>
          </w:tcPr>
          <w:p w14:paraId="5325295B" w14:textId="31C819E4" w:rsidR="00D75FA0" w:rsidRPr="009611E7" w:rsidRDefault="00D75FA0" w:rsidP="00214516">
            <w:pPr>
              <w:pStyle w:val="text-align-justify"/>
              <w:spacing w:before="0" w:beforeAutospacing="0" w:after="240" w:afterAutospacing="0"/>
              <w:jc w:val="center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Panel </w:t>
            </w:r>
            <w:r w:rsidR="00214516" w:rsidRPr="009611E7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Promotora</w:t>
            </w:r>
          </w:p>
          <w:p w14:paraId="53B063B2" w14:textId="203AE98C" w:rsidR="00D75FA0" w:rsidRPr="009611E7" w:rsidRDefault="00D75FA0" w:rsidP="00214516">
            <w:pPr>
              <w:pStyle w:val="text-align-justify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>Dostęp do aplikacji promotor może uzyskać:</w:t>
            </w:r>
          </w:p>
          <w:p w14:paraId="30ED8320" w14:textId="0F1E67A5" w:rsidR="00D75FA0" w:rsidRPr="009611E7" w:rsidRDefault="00D75FA0" w:rsidP="00214516">
            <w:pPr>
              <w:pStyle w:val="text-align-justify"/>
              <w:numPr>
                <w:ilvl w:val="0"/>
                <w:numId w:val="4"/>
              </w:numPr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>drogą e-mail w postaci wiadomości z linkiem</w:t>
            </w:r>
          </w:p>
          <w:p w14:paraId="66354861" w14:textId="77825594" w:rsidR="00D75FA0" w:rsidRPr="009611E7" w:rsidRDefault="00D75FA0" w:rsidP="00214516">
            <w:pPr>
              <w:pStyle w:val="text-align-justify"/>
              <w:numPr>
                <w:ilvl w:val="0"/>
                <w:numId w:val="4"/>
              </w:numPr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>poprzez moduł Sprawy Pracownicze w</w:t>
            </w:r>
            <w:r w:rsidR="00C217E3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 xml:space="preserve">portalu </w:t>
            </w:r>
            <w:proofErr w:type="spellStart"/>
            <w:r w:rsidRPr="009611E7">
              <w:rPr>
                <w:rFonts w:asciiTheme="minorHAnsi" w:hAnsiTheme="minorHAnsi" w:cstheme="minorHAnsi"/>
                <w:sz w:val="22"/>
                <w:szCs w:val="22"/>
              </w:rPr>
              <w:t>VirTUL</w:t>
            </w:r>
            <w:proofErr w:type="spellEnd"/>
          </w:p>
        </w:tc>
      </w:tr>
      <w:tr w:rsidR="00214516" w:rsidRPr="009611E7" w14:paraId="48E5E65C" w14:textId="77777777" w:rsidTr="00214516">
        <w:tc>
          <w:tcPr>
            <w:tcW w:w="635" w:type="dxa"/>
          </w:tcPr>
          <w:p w14:paraId="556CD083" w14:textId="77777777" w:rsidR="00214516" w:rsidRPr="009611E7" w:rsidRDefault="00214516" w:rsidP="00214516">
            <w:pPr>
              <w:pStyle w:val="text-align-justify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  <w:tc>
          <w:tcPr>
            <w:tcW w:w="4894" w:type="dxa"/>
            <w:vAlign w:val="center"/>
          </w:tcPr>
          <w:p w14:paraId="4A880702" w14:textId="7436B4E0" w:rsidR="00214516" w:rsidRPr="009611E7" w:rsidRDefault="00214516" w:rsidP="00214516">
            <w:pPr>
              <w:pStyle w:val="text-align-justify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 xml:space="preserve">Opinia dotycząca oryginalności pracy dyplomowej – </w:t>
            </w:r>
            <w:r w:rsidRPr="009611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ylko w przypadku wątpliwości co do oryginalności pracy</w:t>
            </w:r>
          </w:p>
        </w:tc>
        <w:tc>
          <w:tcPr>
            <w:tcW w:w="4536" w:type="dxa"/>
            <w:vMerge w:val="restart"/>
            <w:vAlign w:val="center"/>
          </w:tcPr>
          <w:p w14:paraId="54CD5454" w14:textId="77777777" w:rsidR="00214516" w:rsidRPr="009611E7" w:rsidRDefault="00214516" w:rsidP="00214516">
            <w:pPr>
              <w:pStyle w:val="text-align-justify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Załącznik nr 2</w:t>
            </w:r>
          </w:p>
          <w:p w14:paraId="5E85B901" w14:textId="77777777" w:rsidR="00214516" w:rsidRPr="009611E7" w:rsidRDefault="00214516" w:rsidP="00214516">
            <w:pPr>
              <w:pStyle w:val="text-align-justify"/>
              <w:spacing w:before="0" w:beforeAutospacing="0" w:after="240" w:afterAutospacing="0"/>
              <w:jc w:val="center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do Procedury antyplagiatowej prac dyplomowych w Politechnice Łódzkiej</w:t>
            </w:r>
          </w:p>
          <w:p w14:paraId="23AD42BC" w14:textId="29749FCB" w:rsidR="00214516" w:rsidRPr="009611E7" w:rsidRDefault="00000000" w:rsidP="00214516">
            <w:pPr>
              <w:pStyle w:val="text-align-justify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" w:history="1">
              <w:r w:rsidR="00214516" w:rsidRPr="009611E7">
                <w:rPr>
                  <w:rStyle w:val="Hipercze"/>
                  <w:rFonts w:asciiTheme="minorHAnsi" w:hAnsiTheme="minorHAnsi" w:cstheme="minorHAnsi"/>
                  <w:sz w:val="22"/>
                  <w:szCs w:val="22"/>
                </w:rPr>
                <w:t>https://mechaniczny.p.lodz.pl/sites/mechaniczny/files/2022-12/Z_75_2022%2022_12_2022.pdf</w:t>
              </w:r>
            </w:hyperlink>
          </w:p>
        </w:tc>
      </w:tr>
      <w:tr w:rsidR="00214516" w:rsidRPr="009611E7" w14:paraId="23E71957" w14:textId="77777777" w:rsidTr="00214516">
        <w:tc>
          <w:tcPr>
            <w:tcW w:w="635" w:type="dxa"/>
          </w:tcPr>
          <w:p w14:paraId="36C33CE0" w14:textId="77777777" w:rsidR="00214516" w:rsidRPr="009611E7" w:rsidRDefault="00214516" w:rsidP="00214516">
            <w:pPr>
              <w:pStyle w:val="text-align-justify"/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>3.</w:t>
            </w:r>
          </w:p>
        </w:tc>
        <w:tc>
          <w:tcPr>
            <w:tcW w:w="4894" w:type="dxa"/>
            <w:vAlign w:val="center"/>
          </w:tcPr>
          <w:p w14:paraId="7B0334F7" w14:textId="55A1EEE8" w:rsidR="00214516" w:rsidRPr="009611E7" w:rsidRDefault="00214516" w:rsidP="00214516">
            <w:pPr>
              <w:pStyle w:val="text-align-justify"/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9611E7">
              <w:rPr>
                <w:rFonts w:asciiTheme="minorHAnsi" w:hAnsiTheme="minorHAnsi" w:cstheme="minorHAnsi"/>
                <w:sz w:val="22"/>
                <w:szCs w:val="22"/>
              </w:rPr>
              <w:t xml:space="preserve">Raport szczegółowy - </w:t>
            </w:r>
            <w:r w:rsidRPr="009611E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ylko w przypadku negatywnej opinii o oryginalności pracy</w:t>
            </w:r>
          </w:p>
        </w:tc>
        <w:tc>
          <w:tcPr>
            <w:tcW w:w="4536" w:type="dxa"/>
            <w:vMerge/>
            <w:vAlign w:val="center"/>
          </w:tcPr>
          <w:p w14:paraId="4513CE88" w14:textId="3D596496" w:rsidR="00214516" w:rsidRPr="009611E7" w:rsidRDefault="00214516" w:rsidP="00214516">
            <w:pPr>
              <w:pStyle w:val="text-align-justify"/>
              <w:spacing w:before="0" w:before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885B80E" w14:textId="6C5E4E93" w:rsidR="00817340" w:rsidRPr="009611E7" w:rsidRDefault="00817340" w:rsidP="009611E7">
      <w:pPr>
        <w:pStyle w:val="text-align-justify"/>
        <w:spacing w:before="240" w:beforeAutospacing="0" w:after="0" w:afterAutospacing="0" w:line="276" w:lineRule="auto"/>
        <w:jc w:val="both"/>
        <w:rPr>
          <w:rStyle w:val="Pogrubienie"/>
          <w:rFonts w:ascii="Calibri" w:hAnsi="Calibri" w:cs="Calibri"/>
          <w:b w:val="0"/>
          <w:bCs w:val="0"/>
          <w:sz w:val="22"/>
          <w:szCs w:val="22"/>
        </w:rPr>
      </w:pPr>
      <w:r w:rsidRPr="009611E7">
        <w:rPr>
          <w:rStyle w:val="Pogrubienie"/>
          <w:rFonts w:ascii="Calibri" w:hAnsi="Calibri" w:cs="Calibri"/>
          <w:b w:val="0"/>
          <w:bCs w:val="0"/>
          <w:sz w:val="22"/>
          <w:szCs w:val="22"/>
        </w:rPr>
        <w:t xml:space="preserve">Przed egzaminem dyplomowym </w:t>
      </w:r>
      <w:r w:rsidRPr="00E86F53">
        <w:rPr>
          <w:rStyle w:val="Pogrubienie"/>
          <w:rFonts w:ascii="Calibri" w:hAnsi="Calibri" w:cs="Calibri"/>
          <w:sz w:val="22"/>
          <w:szCs w:val="22"/>
        </w:rPr>
        <w:t>promotor i recenzent</w:t>
      </w:r>
      <w:r w:rsidRPr="009611E7">
        <w:rPr>
          <w:rStyle w:val="Pogrubienie"/>
          <w:rFonts w:ascii="Calibri" w:hAnsi="Calibri" w:cs="Calibri"/>
          <w:b w:val="0"/>
          <w:bCs w:val="0"/>
          <w:sz w:val="22"/>
          <w:szCs w:val="22"/>
        </w:rPr>
        <w:t xml:space="preserve"> (lub recenzenci</w:t>
      </w:r>
      <w:r w:rsidR="00C217E3">
        <w:rPr>
          <w:rStyle w:val="Pogrubienie"/>
          <w:rFonts w:ascii="Calibri" w:hAnsi="Calibri" w:cs="Calibri"/>
          <w:b w:val="0"/>
          <w:bCs w:val="0"/>
          <w:sz w:val="22"/>
          <w:szCs w:val="22"/>
        </w:rPr>
        <w:t xml:space="preserve"> </w:t>
      </w:r>
      <w:r w:rsidRPr="009611E7">
        <w:rPr>
          <w:rStyle w:val="Pogrubienie"/>
          <w:rFonts w:ascii="Calibri" w:hAnsi="Calibri" w:cs="Calibri"/>
          <w:b w:val="0"/>
          <w:bCs w:val="0"/>
          <w:sz w:val="22"/>
          <w:szCs w:val="22"/>
        </w:rPr>
        <w:t xml:space="preserve">w przypadku pierwszej recenzji negatywnej pracy) uwierzytelniają wydrukowaną </w:t>
      </w:r>
      <w:r w:rsidR="00C217E3" w:rsidRPr="00E86F53">
        <w:rPr>
          <w:rStyle w:val="Pogrubienie"/>
          <w:rFonts w:ascii="Calibri" w:hAnsi="Calibri" w:cs="Calibri"/>
          <w:sz w:val="22"/>
          <w:szCs w:val="22"/>
          <w:u w:val="single"/>
        </w:rPr>
        <w:t>przez dziekanat</w:t>
      </w:r>
      <w:r w:rsidR="00C217E3">
        <w:rPr>
          <w:rStyle w:val="Pogrubienie"/>
          <w:rFonts w:ascii="Calibri" w:hAnsi="Calibri" w:cs="Calibri"/>
          <w:b w:val="0"/>
          <w:bCs w:val="0"/>
          <w:sz w:val="22"/>
          <w:szCs w:val="22"/>
        </w:rPr>
        <w:t xml:space="preserve"> </w:t>
      </w:r>
      <w:r w:rsidRPr="009611E7">
        <w:rPr>
          <w:rStyle w:val="Pogrubienie"/>
          <w:rFonts w:ascii="Calibri" w:hAnsi="Calibri" w:cs="Calibri"/>
          <w:b w:val="0"/>
          <w:bCs w:val="0"/>
          <w:sz w:val="22"/>
          <w:szCs w:val="22"/>
        </w:rPr>
        <w:t>opinię i recenzję/recenzje podpisem.</w:t>
      </w:r>
    </w:p>
    <w:sectPr w:rsidR="00817340" w:rsidRPr="009611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F45AAC"/>
    <w:multiLevelType w:val="hybridMultilevel"/>
    <w:tmpl w:val="A12A54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77AEA"/>
    <w:multiLevelType w:val="hybridMultilevel"/>
    <w:tmpl w:val="5F8C17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04F74"/>
    <w:multiLevelType w:val="hybridMultilevel"/>
    <w:tmpl w:val="9A24FE5C"/>
    <w:lvl w:ilvl="0" w:tplc="B540E8FC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8" w:hanging="360"/>
      </w:pPr>
    </w:lvl>
    <w:lvl w:ilvl="2" w:tplc="0415001B" w:tentative="1">
      <w:start w:val="1"/>
      <w:numFmt w:val="lowerRoman"/>
      <w:lvlText w:val="%3."/>
      <w:lvlJc w:val="right"/>
      <w:pPr>
        <w:ind w:left="1868" w:hanging="180"/>
      </w:pPr>
    </w:lvl>
    <w:lvl w:ilvl="3" w:tplc="0415000F" w:tentative="1">
      <w:start w:val="1"/>
      <w:numFmt w:val="decimal"/>
      <w:lvlText w:val="%4."/>
      <w:lvlJc w:val="left"/>
      <w:pPr>
        <w:ind w:left="2588" w:hanging="360"/>
      </w:pPr>
    </w:lvl>
    <w:lvl w:ilvl="4" w:tplc="04150019" w:tentative="1">
      <w:start w:val="1"/>
      <w:numFmt w:val="lowerLetter"/>
      <w:lvlText w:val="%5."/>
      <w:lvlJc w:val="left"/>
      <w:pPr>
        <w:ind w:left="3308" w:hanging="360"/>
      </w:pPr>
    </w:lvl>
    <w:lvl w:ilvl="5" w:tplc="0415001B" w:tentative="1">
      <w:start w:val="1"/>
      <w:numFmt w:val="lowerRoman"/>
      <w:lvlText w:val="%6."/>
      <w:lvlJc w:val="right"/>
      <w:pPr>
        <w:ind w:left="4028" w:hanging="180"/>
      </w:pPr>
    </w:lvl>
    <w:lvl w:ilvl="6" w:tplc="0415000F" w:tentative="1">
      <w:start w:val="1"/>
      <w:numFmt w:val="decimal"/>
      <w:lvlText w:val="%7."/>
      <w:lvlJc w:val="left"/>
      <w:pPr>
        <w:ind w:left="4748" w:hanging="360"/>
      </w:pPr>
    </w:lvl>
    <w:lvl w:ilvl="7" w:tplc="04150019" w:tentative="1">
      <w:start w:val="1"/>
      <w:numFmt w:val="lowerLetter"/>
      <w:lvlText w:val="%8."/>
      <w:lvlJc w:val="left"/>
      <w:pPr>
        <w:ind w:left="5468" w:hanging="360"/>
      </w:pPr>
    </w:lvl>
    <w:lvl w:ilvl="8" w:tplc="0415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3" w15:restartNumberingAfterBreak="0">
    <w:nsid w:val="28127BB2"/>
    <w:multiLevelType w:val="multilevel"/>
    <w:tmpl w:val="70D8A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0FB7578"/>
    <w:multiLevelType w:val="multilevel"/>
    <w:tmpl w:val="85A47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D3D3846"/>
    <w:multiLevelType w:val="hybridMultilevel"/>
    <w:tmpl w:val="736A30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0902655">
    <w:abstractNumId w:val="4"/>
  </w:num>
  <w:num w:numId="2" w16cid:durableId="1520657040">
    <w:abstractNumId w:val="3"/>
  </w:num>
  <w:num w:numId="3" w16cid:durableId="1769814862">
    <w:abstractNumId w:val="2"/>
  </w:num>
  <w:num w:numId="4" w16cid:durableId="1214584972">
    <w:abstractNumId w:val="5"/>
  </w:num>
  <w:num w:numId="5" w16cid:durableId="1291327696">
    <w:abstractNumId w:val="1"/>
  </w:num>
  <w:num w:numId="6" w16cid:durableId="16462308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yA0NjYxN7M0MjFW0lEKTi0uzszPAykwrAUA16XQmiwAAAA="/>
  </w:docVars>
  <w:rsids>
    <w:rsidRoot w:val="004232F7"/>
    <w:rsid w:val="000D6FEF"/>
    <w:rsid w:val="00111CD6"/>
    <w:rsid w:val="00142103"/>
    <w:rsid w:val="0015349D"/>
    <w:rsid w:val="001705FD"/>
    <w:rsid w:val="00192CD0"/>
    <w:rsid w:val="00214516"/>
    <w:rsid w:val="0022680D"/>
    <w:rsid w:val="0023269D"/>
    <w:rsid w:val="00241105"/>
    <w:rsid w:val="002561F7"/>
    <w:rsid w:val="00275441"/>
    <w:rsid w:val="002A1790"/>
    <w:rsid w:val="002F7F0D"/>
    <w:rsid w:val="003532B1"/>
    <w:rsid w:val="003B3015"/>
    <w:rsid w:val="003F6057"/>
    <w:rsid w:val="004232F7"/>
    <w:rsid w:val="004B523A"/>
    <w:rsid w:val="004E4207"/>
    <w:rsid w:val="00517F8B"/>
    <w:rsid w:val="00520642"/>
    <w:rsid w:val="005C2EC6"/>
    <w:rsid w:val="00653745"/>
    <w:rsid w:val="00657FFC"/>
    <w:rsid w:val="00731C90"/>
    <w:rsid w:val="00817340"/>
    <w:rsid w:val="008430CA"/>
    <w:rsid w:val="009611E7"/>
    <w:rsid w:val="00A30435"/>
    <w:rsid w:val="00B42850"/>
    <w:rsid w:val="00B86316"/>
    <w:rsid w:val="00BF1E1B"/>
    <w:rsid w:val="00C217E3"/>
    <w:rsid w:val="00C42812"/>
    <w:rsid w:val="00C961F8"/>
    <w:rsid w:val="00CF5D64"/>
    <w:rsid w:val="00D75FA0"/>
    <w:rsid w:val="00E86F53"/>
    <w:rsid w:val="00EB39B3"/>
    <w:rsid w:val="00F11157"/>
    <w:rsid w:val="00F704A4"/>
    <w:rsid w:val="00FD4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2A3917"/>
  <w15:chartTrackingRefBased/>
  <w15:docId w15:val="{DB34AEBE-25EC-4001-ABD9-1F09771EE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57FF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F704A4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F70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F704A4"/>
    <w:rPr>
      <w:b/>
      <w:bCs/>
    </w:rPr>
  </w:style>
  <w:style w:type="paragraph" w:customStyle="1" w:styleId="text-align-justify">
    <w:name w:val="text-align-justify"/>
    <w:basedOn w:val="Normalny"/>
    <w:rsid w:val="00F70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B523A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99"/>
    <w:qFormat/>
    <w:rsid w:val="00C961F8"/>
    <w:pPr>
      <w:ind w:left="720"/>
      <w:contextualSpacing/>
    </w:pPr>
  </w:style>
  <w:style w:type="table" w:styleId="Tabela-Siatka">
    <w:name w:val="Table Grid"/>
    <w:basedOn w:val="Standardowy"/>
    <w:uiPriority w:val="39"/>
    <w:rsid w:val="002A17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omylnaczcionkaakapitu"/>
    <w:rsid w:val="002A1790"/>
    <w:rPr>
      <w:rFonts w:ascii="Segoe UI" w:hAnsi="Segoe UI" w:cs="Segoe UI" w:hint="default"/>
      <w:sz w:val="18"/>
      <w:szCs w:val="18"/>
    </w:rPr>
  </w:style>
  <w:style w:type="character" w:styleId="UyteHipercze">
    <w:name w:val="FollowedHyperlink"/>
    <w:basedOn w:val="Domylnaczcionkaakapitu"/>
    <w:uiPriority w:val="99"/>
    <w:semiHidden/>
    <w:unhideWhenUsed/>
    <w:rsid w:val="002A179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chaniczny.p.lodz.pl/sites/mechaniczny/files/2022-12/Z_75_2022%2022_12_2022.pdf" TargetMode="External"/><Relationship Id="rId5" Type="http://schemas.openxmlformats.org/officeDocument/2006/relationships/hyperlink" Target="https://biurokarier.p.lodz.pl/studenci-absolwenci/losy-zawodowe-absolwento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1</Pages>
  <Words>347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Stasiak W1D</dc:creator>
  <cp:keywords/>
  <dc:description/>
  <cp:lastModifiedBy>Łukasz Stawiński I13</cp:lastModifiedBy>
  <cp:revision>33</cp:revision>
  <cp:lastPrinted>2023-06-05T08:23:00Z</cp:lastPrinted>
  <dcterms:created xsi:type="dcterms:W3CDTF">2022-09-08T13:56:00Z</dcterms:created>
  <dcterms:modified xsi:type="dcterms:W3CDTF">2024-04-22T11:04:00Z</dcterms:modified>
</cp:coreProperties>
</file>